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4" w:name="cover-letter"/>
    <w:p>
      <w:pPr>
        <w:pStyle w:val="Heading1"/>
      </w:pPr>
      <w:r>
        <w:t xml:space="preserve">Cover Letter</w:t>
      </w:r>
    </w:p>
    <w:p>
      <w:pPr>
        <w:pStyle w:val="FirstParagraph"/>
      </w:pPr>
      <w:r>
        <w:t xml:space="preserve">Dear Hiring Manager,</w:t>
      </w:r>
    </w:p>
    <w:p>
      <w:pPr>
        <w:pStyle w:val="BodyText"/>
      </w:pPr>
      <w:r>
        <w:t xml:space="preserve">As a passionate and skilled Biomedical Engineer with a strong foundation in medical technology innovation and clinical applications, I am excited to apply for the Biomedical Engineer position at [Company Name] in Argentina Buenos Aires. My academic background, professional experience, and commitment to advancing healthcare solutions align perfectly with the opportunities available in this dynamic city. With my expertise in designing medical devices, optimizing diagnostic tools, and collaborating with healthcare professionals, I am eager to contribute to the growing biomedical engineering landscape in Argentina Buenos Aires.</w:t>
      </w:r>
    </w:p>
    <w:bookmarkStart w:id="20" w:name="X3679e9c343b29a8c195a5dfe93a348a13f853a5"/>
    <w:p>
      <w:pPr>
        <w:pStyle w:val="Heading2"/>
      </w:pPr>
      <w:r>
        <w:t xml:space="preserve">Why Biomedical Engineering? A Passion for Innovation</w:t>
      </w:r>
    </w:p>
    <w:p>
      <w:pPr>
        <w:pStyle w:val="FirstParagraph"/>
      </w:pPr>
      <w:r>
        <w:t xml:space="preserve">Biomedical Engineering is a field that bridges the gap between engineering principles and medical science to improve human health. Throughout my career, I have dedicated myself to this interdisciplinary discipline, focusing on creating solutions that address real-world challenges in healthcare. My journey began with a degree in Biomedical Engineering from [University Name], where I developed a deep understanding of biological systems, medical imaging technologies, and biomaterials. This foundation has enabled me to work on projects ranging from designing wearable health monitoring devices to developing sustainable materials for prosthetics.</w:t>
      </w:r>
    </w:p>
    <w:p>
      <w:pPr>
        <w:pStyle w:val="BodyText"/>
      </w:pPr>
      <w:r>
        <w:t xml:space="preserve">What sets me apart is my ability to combine technical expertise with a patient-centered approach. In Buenos Aires, where the healthcare sector is undergoing rapid modernization, there is a critical need for engineers who can innovate while respecting the unique demands of the region. My experience in collaborative environments—whether in research labs or clinical settings—has prepared me to thrive in this context. I am particularly drawn to Argentina Buenos Aires due to its vibrant academic institutions, such as Universidad de Buenos Aires and Instituto Tecnológico de Buenos Aires, which are at the forefront of biomedical research and education.</w:t>
      </w:r>
    </w:p>
    <w:bookmarkEnd w:id="20"/>
    <w:bookmarkStart w:id="21" w:name="X816b6ca982fca040a81a4625453144970cc325f"/>
    <w:p>
      <w:pPr>
        <w:pStyle w:val="Heading2"/>
      </w:pPr>
      <w:r>
        <w:t xml:space="preserve">Professional Experience: Bridging Theory and Practice</w:t>
      </w:r>
    </w:p>
    <w:p>
      <w:pPr>
        <w:pStyle w:val="FirstParagraph"/>
      </w:pPr>
      <w:r>
        <w:t xml:space="preserve">Over the years, I have gained hands-on experience in various aspects of Biomedical Engineering. At [Previous Company/Institution Name], I led a team to develop a low-cost diagnostic tool for early detection of cardiovascular diseases, which was later adopted by several clinics in Argentina. This project not only showcased my technical skills but also highlighted my ability to work within budgetary and regulatory constraints—a critical factor in the Argentine healthcare system.</w:t>
      </w:r>
    </w:p>
    <w:p>
      <w:pPr>
        <w:pStyle w:val="BodyText"/>
      </w:pPr>
      <w:r>
        <w:t xml:space="preserve">Another significant milestone was my role as a Biomedical Engineer at [Another Company/Institution Name], where I collaborated with clinicians to improve the functionality of orthopedic implants. By integrating advanced 3D modeling techniques and biocompatible materials, we reduced recovery times for patients and enhanced the longevity of medical devices. This experience reinforced my belief that engineering solutions must be tailored to meet both clinical needs and economic realities, which is especially relevant in a region like Argentina Buenos Aires.</w:t>
      </w:r>
    </w:p>
    <w:p>
      <w:pPr>
        <w:pStyle w:val="BodyText"/>
      </w:pPr>
      <w:r>
        <w:t xml:space="preserve">In addition to technical work, I have actively participated in professional organizations such as the Argentine Society of Biomedical Engineering (SAIB). These connections have allowed me to stay updated on the latest advancements in the field and contribute to initiatives that promote engineering education and innovation. I am particularly interested in leveraging these networks to support local projects that address healthcare disparities in Buenos Aires, such as improving access to medical technology for underserved communities.</w:t>
      </w:r>
    </w:p>
    <w:bookmarkEnd w:id="21"/>
    <w:bookmarkStart w:id="22" w:name="Xecb8f3772ce47ad8d571110df35132dacec1cfc"/>
    <w:p>
      <w:pPr>
        <w:pStyle w:val="Heading2"/>
      </w:pPr>
      <w:r>
        <w:t xml:space="preserve">Why Argentina Buenos Aires? A Hub for Biomedical Innovation</w:t>
      </w:r>
    </w:p>
    <w:p>
      <w:pPr>
        <w:pStyle w:val="FirstParagraph"/>
      </w:pPr>
      <w:r>
        <w:t xml:space="preserve">Argentina Buenos Aires is a city that blends tradition with modernity, and its healthcare sector is no exception. With world-class hospitals like Hospital Italiano and the Universidad de Buenos Aires’ medical research facilities, there is a strong infrastructure for biomedical engineering. However, there are also challenges—such as limited resources for advanced medical devices in public institutions—that present opportunities for engineers to make a meaningful impact.</w:t>
      </w:r>
    </w:p>
    <w:p>
      <w:pPr>
        <w:pStyle w:val="BodyText"/>
      </w:pPr>
      <w:r>
        <w:t xml:space="preserve">I am particularly inspired by the work of local startups and academic groups that are pushing the boundaries of medical technology in Argentina. For example, initiatives focused on telemedicine and AI-driven diagnostics are gaining traction, and I am eager to contribute my skills to such projects. My familiarity with both global standards and local regulations ensures that I can navigate the complexities of working in this region while delivering high-quality solutions.</w:t>
      </w:r>
    </w:p>
    <w:p>
      <w:pPr>
        <w:pStyle w:val="BodyText"/>
      </w:pPr>
      <w:r>
        <w:t xml:space="preserve">Moreover, Buenos Aires’ cultural richness and entrepreneurial spirit make it an ideal place for a Biomedical Engineer. The city’s diverse population and growing emphasis on public health provide a unique opportunity to design inclusive technologies. Whether it’s developing affordable prosthetics or creating tools to support rural healthcare, I am committed to addressing the specific needs of Argentina’s communities.</w:t>
      </w:r>
    </w:p>
    <w:bookmarkEnd w:id="22"/>
    <w:bookmarkStart w:id="23" w:name="conclusion-a-commitment-to-excellence"/>
    <w:p>
      <w:pPr>
        <w:pStyle w:val="Heading2"/>
      </w:pPr>
      <w:r>
        <w:t xml:space="preserve">Conclusion: A Commitment to Excellence</w:t>
      </w:r>
    </w:p>
    <w:p>
      <w:pPr>
        <w:pStyle w:val="FirstParagraph"/>
      </w:pPr>
      <w:r>
        <w:t xml:space="preserve">In conclusion, my background in Biomedical Engineering, combined with my passion for innovation and dedication to improving healthcare outcomes, makes me a strong candidate for this position. I am confident that my skills in medical device design, research collaboration, and problem-solving will allow me to contribute effectively to your team in Argentina Buenos Aires. I am particularly excited about the opportunity to work in a city that values both technological progress and social responsibility.</w:t>
      </w:r>
    </w:p>
    <w:p>
      <w:pPr>
        <w:pStyle w:val="BodyText"/>
      </w:pPr>
      <w:r>
        <w:t xml:space="preserve">Thank you for considering my application. I would welcome the chance to discuss how my experience and vision align with your goals. Please feel free to contact me at [Your Phone Number] or [Your Email Address] at your earliest convenience. I look forward to the possibility of contributing to the future of Biomedical Engineering in Argentina Buenos Aire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Argentina Buenos Aires</dc:title>
  <dc:creator/>
  <dc:language>en</dc:language>
  <cp:keywords/>
  <dcterms:created xsi:type="dcterms:W3CDTF">2026-07-23T09:33:19Z</dcterms:created>
  <dcterms:modified xsi:type="dcterms:W3CDTF">2026-07-23T09:33:19Z</dcterms:modified>
</cp:coreProperties>
</file>

<file path=docProps/custom.xml><?xml version="1.0" encoding="utf-8"?>
<Properties xmlns="http://schemas.openxmlformats.org/officeDocument/2006/custom-properties" xmlns:vt="http://schemas.openxmlformats.org/officeDocument/2006/docPropsVTypes"/>
</file>